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54A72" w14:textId="40D5254C" w:rsidR="00C35807" w:rsidRDefault="00C35807" w:rsidP="007178FB">
      <w:pPr>
        <w:pStyle w:val="Title"/>
      </w:pPr>
      <w:r>
        <w:t>TCU Gives Day Digital Swag</w:t>
      </w:r>
    </w:p>
    <w:p w14:paraId="19686893" w14:textId="5999FC88" w:rsidR="00C35807" w:rsidRDefault="00C35807" w:rsidP="00C35807">
      <w:pPr>
        <w:pStyle w:val="Heading1"/>
      </w:pPr>
      <w:r>
        <w:t>Instructions</w:t>
      </w:r>
    </w:p>
    <w:p w14:paraId="0379E36C" w14:textId="06201580" w:rsidR="00C35807" w:rsidRDefault="00C35807" w:rsidP="00C35807">
      <w:pPr>
        <w:pStyle w:val="ListParagraph"/>
        <w:numPr>
          <w:ilvl w:val="0"/>
          <w:numId w:val="1"/>
        </w:numPr>
      </w:pPr>
      <w:r>
        <w:t>Choose one of the options below and update your information in place of SuperFrog’s</w:t>
      </w:r>
      <w:bookmarkStart w:id="0" w:name="_GoBack"/>
      <w:bookmarkEnd w:id="0"/>
      <w:r>
        <w:t xml:space="preserve"> Information</w:t>
      </w:r>
    </w:p>
    <w:p w14:paraId="6252EA31" w14:textId="3619BB9D" w:rsidR="00C35807" w:rsidRDefault="00C35807" w:rsidP="00C35807">
      <w:pPr>
        <w:pStyle w:val="ListParagraph"/>
        <w:numPr>
          <w:ilvl w:val="1"/>
          <w:numId w:val="1"/>
        </w:numPr>
      </w:pPr>
      <w:r>
        <w:t>Be sure to link your email</w:t>
      </w:r>
    </w:p>
    <w:p w14:paraId="5885BD85" w14:textId="37FBD6CE" w:rsidR="00C35807" w:rsidRDefault="00C35807" w:rsidP="00C35807">
      <w:pPr>
        <w:pStyle w:val="ListParagraph"/>
        <w:numPr>
          <w:ilvl w:val="1"/>
          <w:numId w:val="1"/>
        </w:numPr>
      </w:pPr>
      <w:r>
        <w:t>You can include more information if you want (like social media links)</w:t>
      </w:r>
    </w:p>
    <w:p w14:paraId="269FA183" w14:textId="0B52D637" w:rsidR="00C35807" w:rsidRDefault="00C35807" w:rsidP="00C35807">
      <w:pPr>
        <w:pStyle w:val="ListParagraph"/>
        <w:numPr>
          <w:ilvl w:val="0"/>
          <w:numId w:val="1"/>
        </w:numPr>
      </w:pPr>
      <w:r>
        <w:t>Copy the entire table</w:t>
      </w:r>
    </w:p>
    <w:p w14:paraId="03F0BB86" w14:textId="1DD3FCAB" w:rsidR="00C35807" w:rsidRDefault="00C35807" w:rsidP="00C35807">
      <w:pPr>
        <w:pStyle w:val="ListParagraph"/>
        <w:numPr>
          <w:ilvl w:val="0"/>
          <w:numId w:val="1"/>
        </w:numPr>
      </w:pPr>
      <w:r>
        <w:t>Navigate to Outlook and open a new message</w:t>
      </w:r>
    </w:p>
    <w:p w14:paraId="107C6955" w14:textId="54043795" w:rsidR="00C35807" w:rsidRDefault="00C35807" w:rsidP="005E26EB">
      <w:pPr>
        <w:pStyle w:val="ListParagraph"/>
        <w:numPr>
          <w:ilvl w:val="0"/>
          <w:numId w:val="1"/>
        </w:numPr>
      </w:pPr>
      <w:r>
        <w:t>Click on “Signatures and Stationary” in the toolbar</w:t>
      </w:r>
      <w:r w:rsidR="007178FB">
        <w:t>; c</w:t>
      </w:r>
      <w:r>
        <w:t>lick on “Signatures”</w:t>
      </w:r>
    </w:p>
    <w:p w14:paraId="17643F3A" w14:textId="763B5FB6" w:rsidR="00C35807" w:rsidRDefault="00C35807" w:rsidP="00C35807">
      <w:pPr>
        <w:pStyle w:val="ListParagraph"/>
        <w:numPr>
          <w:ilvl w:val="0"/>
          <w:numId w:val="1"/>
        </w:numPr>
      </w:pPr>
      <w:r>
        <w:t>Click “New”</w:t>
      </w:r>
    </w:p>
    <w:p w14:paraId="5ED3CBB7" w14:textId="7715EA52" w:rsidR="00C35807" w:rsidRDefault="00C35807" w:rsidP="00C35807">
      <w:pPr>
        <w:pStyle w:val="ListParagraph"/>
        <w:numPr>
          <w:ilvl w:val="0"/>
          <w:numId w:val="1"/>
        </w:numPr>
      </w:pPr>
      <w:r>
        <w:t>Choose a name for this signature</w:t>
      </w:r>
    </w:p>
    <w:p w14:paraId="73C3467B" w14:textId="000E958C" w:rsidR="00C35807" w:rsidRDefault="00C35807" w:rsidP="007178FB">
      <w:pPr>
        <w:pStyle w:val="ListParagraph"/>
        <w:numPr>
          <w:ilvl w:val="0"/>
          <w:numId w:val="1"/>
        </w:numPr>
      </w:pPr>
      <w:r>
        <w:t>Past the table in the “Edit Signature” box</w:t>
      </w:r>
    </w:p>
    <w:p w14:paraId="68DF62EE" w14:textId="3E03DD99" w:rsidR="00C35807" w:rsidRDefault="00C35807" w:rsidP="00C35807">
      <w:pPr>
        <w:pStyle w:val="Heading1"/>
      </w:pPr>
      <w:r>
        <w:t>Signature Options</w:t>
      </w:r>
    </w:p>
    <w:p w14:paraId="152A26CE" w14:textId="69A1042D" w:rsidR="00C35807" w:rsidRPr="00C35807" w:rsidRDefault="00C35807">
      <w:pPr>
        <w:rPr>
          <w:b/>
          <w:bCs/>
        </w:rPr>
      </w:pPr>
      <w:r w:rsidRPr="00C35807">
        <w:rPr>
          <w:b/>
          <w:bCs/>
        </w:rPr>
        <w:t>Option 1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8"/>
        <w:gridCol w:w="7241"/>
      </w:tblGrid>
      <w:tr w:rsidR="00427552" w14:paraId="26803A90" w14:textId="77777777" w:rsidTr="007178FB">
        <w:trPr>
          <w:trHeight w:val="2016"/>
        </w:trPr>
        <w:tc>
          <w:tcPr>
            <w:tcW w:w="18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FC22AF" w14:textId="4E55229A" w:rsidR="00427552" w:rsidRDefault="00C35807" w:rsidP="00C3580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331D489C" wp14:editId="55E6C495">
                  <wp:extent cx="1188720" cy="11887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DDB4F" w14:textId="4E7DEC05" w:rsidR="00427552" w:rsidRPr="007178FB" w:rsidRDefault="00C35807" w:rsidP="00C3580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31C32E15" w14:textId="11052833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27CBA0F0" w14:textId="7C4782F9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49E9F1B3" w14:textId="41CAE49B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2EEA4A0D" w14:textId="0693B603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 w:rsidR="00C35807"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6D27AF62" w14:textId="4FEB8AFD" w:rsidR="00427552" w:rsidRDefault="00C35807" w:rsidP="00C3580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FEAFBB0" w14:textId="1F348580" w:rsidR="0030079A" w:rsidRDefault="0030079A"/>
    <w:p w14:paraId="3CF242F0" w14:textId="34FEB6F2" w:rsidR="00C35807" w:rsidRDefault="00C35807"/>
    <w:p w14:paraId="2ABD3FE0" w14:textId="51D78403" w:rsidR="00C35807" w:rsidRPr="00C35807" w:rsidRDefault="00C35807">
      <w:pPr>
        <w:rPr>
          <w:b/>
          <w:bCs/>
        </w:rPr>
      </w:pPr>
      <w:r w:rsidRPr="00C35807">
        <w:rPr>
          <w:b/>
          <w:bCs/>
        </w:rPr>
        <w:t>Option 2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8"/>
        <w:gridCol w:w="7241"/>
      </w:tblGrid>
      <w:tr w:rsidR="007178FB" w14:paraId="4A53F1B2" w14:textId="77777777" w:rsidTr="007178FB">
        <w:trPr>
          <w:trHeight w:val="2016"/>
        </w:trPr>
        <w:tc>
          <w:tcPr>
            <w:tcW w:w="1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066987" w14:textId="1C6B15D6" w:rsidR="00C35807" w:rsidRDefault="007178FB" w:rsidP="001713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33186E3" wp14:editId="403CEE38">
                  <wp:extent cx="1188720" cy="11887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628A" w14:textId="67D0C0B6" w:rsidR="00C35807" w:rsidRPr="007178FB" w:rsidRDefault="00C35807" w:rsidP="001713B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6194F696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2AC4CA03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5A868FAF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7743080F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61991F55" w14:textId="77777777" w:rsidR="00C35807" w:rsidRDefault="00C35807" w:rsidP="001713B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4A5B466" w14:textId="1FA34C69" w:rsidR="00C35807" w:rsidRDefault="00C35807"/>
    <w:p w14:paraId="4A6A8039" w14:textId="77777777" w:rsidR="00C35807" w:rsidRDefault="00C35807" w:rsidP="00C35807"/>
    <w:p w14:paraId="72C5E119" w14:textId="7E559A77" w:rsidR="00C35807" w:rsidRPr="00C35807" w:rsidRDefault="00C35807" w:rsidP="00C35807">
      <w:pPr>
        <w:rPr>
          <w:b/>
          <w:bCs/>
        </w:rPr>
      </w:pPr>
      <w:r w:rsidRPr="00C35807">
        <w:rPr>
          <w:b/>
          <w:bCs/>
        </w:rPr>
        <w:t>Option 3:</w:t>
      </w:r>
      <w:bookmarkStart w:id="1" w:name="_Hlk83387903"/>
      <w:bookmarkStart w:id="2" w:name="_Hlk83387563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8"/>
        <w:gridCol w:w="7241"/>
      </w:tblGrid>
      <w:tr w:rsidR="007178FB" w14:paraId="3EC3D4FB" w14:textId="77777777" w:rsidTr="007178FB">
        <w:trPr>
          <w:trHeight w:val="2016"/>
        </w:trPr>
        <w:tc>
          <w:tcPr>
            <w:tcW w:w="1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9667B" w14:textId="767B2B1F" w:rsidR="00C35807" w:rsidRDefault="007178FB" w:rsidP="001713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E324AC1" wp14:editId="1483F828">
                  <wp:extent cx="1188720" cy="118872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A903" w14:textId="4FD456DB" w:rsidR="00C35807" w:rsidRPr="007178FB" w:rsidRDefault="00C35807" w:rsidP="001713B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3971862C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533514A9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36666698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117AAED6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2A920483" w14:textId="77777777" w:rsidR="00C35807" w:rsidRDefault="00C35807" w:rsidP="001713B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bookmarkEnd w:id="1"/>
    </w:tbl>
    <w:p w14:paraId="56B72099" w14:textId="3513C5B6" w:rsidR="00C35807" w:rsidRDefault="00C35807"/>
    <w:bookmarkEnd w:id="2"/>
    <w:p w14:paraId="5294A1F8" w14:textId="2B16928B" w:rsidR="00C35807" w:rsidRDefault="00C35807"/>
    <w:p w14:paraId="1C00A41B" w14:textId="3BAF40E2" w:rsidR="00C35807" w:rsidRDefault="00C35807">
      <w:r w:rsidRPr="00C35807">
        <w:rPr>
          <w:b/>
          <w:bCs/>
        </w:rPr>
        <w:t>Helpful tip:</w:t>
      </w:r>
      <w:r>
        <w:t xml:space="preserve"> by keeping your signature in a table format it will transition more smoothly when viewed on mobile and across other email platforms. </w:t>
      </w:r>
    </w:p>
    <w:sectPr w:rsidR="00C35807" w:rsidSect="007178FB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ktiv Grotesk">
    <w:panose1 w:val="020B0504020202020204"/>
    <w:charset w:val="00"/>
    <w:family w:val="swiss"/>
    <w:pitch w:val="variable"/>
    <w:sig w:usb0="E000AAFF" w:usb1="D000FFFB" w:usb2="00000028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B3390"/>
    <w:multiLevelType w:val="hybridMultilevel"/>
    <w:tmpl w:val="F8043238"/>
    <w:lvl w:ilvl="0" w:tplc="09BE249C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MwNjK0NDU2MDBX0lEKTi0uzszPAykwqgUA/3dg5iwAAAA="/>
  </w:docVars>
  <w:rsids>
    <w:rsidRoot w:val="00427552"/>
    <w:rsid w:val="0030079A"/>
    <w:rsid w:val="003F4140"/>
    <w:rsid w:val="00427552"/>
    <w:rsid w:val="007178FB"/>
    <w:rsid w:val="00C35807"/>
    <w:rsid w:val="00FB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FAB31"/>
  <w15:chartTrackingRefBased/>
  <w15:docId w15:val="{DC59A4AB-1874-402B-A128-BE209F524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7552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8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030A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42755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3580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80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8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5807"/>
    <w:rPr>
      <w:rFonts w:asciiTheme="majorHAnsi" w:eastAsiaTheme="majorEastAsia" w:hAnsiTheme="majorHAnsi" w:cstheme="majorBidi"/>
      <w:color w:val="7030A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7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hn, Audie</dc:creator>
  <cp:keywords/>
  <dc:description/>
  <cp:lastModifiedBy>Kolpanen, Kristi</cp:lastModifiedBy>
  <cp:revision>2</cp:revision>
  <dcterms:created xsi:type="dcterms:W3CDTF">2021-10-14T15:40:00Z</dcterms:created>
  <dcterms:modified xsi:type="dcterms:W3CDTF">2021-10-14T15:40:00Z</dcterms:modified>
</cp:coreProperties>
</file>